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Baker</w:t>
      </w:r>
      <w:r>
        <w:t xml:space="preserve"> </w:t>
      </w:r>
      <w:r>
        <w:t xml:space="preserve">-</w:t>
      </w:r>
      <w:r>
        <w:t xml:space="preserve"> </w:t>
      </w:r>
      <w:r>
        <w:t xml:space="preserve">Argentina</w:t>
      </w:r>
      <w:r>
        <w:t xml:space="preserve"> </w:t>
      </w:r>
      <w:r>
        <w:t xml:space="preserve">Córdoba</w:t>
      </w:r>
    </w:p>
    <w:bookmarkStart w:id="20" w:name="Xbbc3e9b38312e88a12a6d504dd5d7eb595a1f7c"/>
    <w:p>
      <w:pPr>
        <w:pStyle w:val="Heading1"/>
      </w:pPr>
      <w:r>
        <w:t xml:space="preserve">Statement of Purpose: Cultivating Excellence in Argentina Córdoba</w:t>
      </w:r>
    </w:p>
    <w:p>
      <w:pPr>
        <w:pStyle w:val="FirstParagraph"/>
      </w:pPr>
      <w:r>
        <w:t xml:space="preserve">As I prepare to embark on a transformative academic journey in Argentina, my Statement of Purpose centers on my unwavering commitment to professional growth within the vibrant cultural and intellectual landscape of Córdoba. This document articulates why Baker – an individual dedicated to mastering the art and science of baking while contributing meaningfully to global food traditions – has chosen Argentina Córdoba as the cornerstone for their next chapter. My aspiration transcends mere career advancement; it embodies a deep respect for Argentine culinary heritage and a desire to become part of Córdoba's dynamic food ecosystem.</w:t>
      </w:r>
    </w:p>
    <w:p>
      <w:pPr>
        <w:pStyle w:val="BodyText"/>
      </w:pPr>
      <w:r>
        <w:t xml:space="preserve">My journey began in the modest kitchens of my hometown, where I discovered baking was not merely about creating sustenance but weaving stories through flour, yeast, and passion. After earning a degree in Culinary Arts with honors from the University of California, I honed my skills at award-winning bakeries across North America. However, it was during a research trip to Latin America that I encountered Argentina's unparalleled baking traditions – particularly the</w:t>
      </w:r>
      <w:r>
        <w:t xml:space="preserve"> </w:t>
      </w:r>
      <w:r>
        <w:rPr>
          <w:iCs/>
          <w:i/>
        </w:rPr>
        <w:t xml:space="preserve">facturas</w:t>
      </w:r>
      <w:r>
        <w:t xml:space="preserve"> </w:t>
      </w:r>
      <w:r>
        <w:t xml:space="preserve">of Córdoba, where artisanal techniques meet Spanish colonial heritage and local agricultural abundance. This revelation crystallized my purpose: to immerse myself in the heart of Argentine baking culture at its most authentic source – Córdoba.</w:t>
      </w:r>
    </w:p>
    <w:p>
      <w:pPr>
        <w:pStyle w:val="BodyText"/>
      </w:pPr>
      <w:r>
        <w:t xml:space="preserve">The decision to pursue this path in Argentina Córdoba is deliberate and deeply researched. Unlike Buenos Aires' cosmopolitan energy, Córdoba offers a unique convergence of historical depth and agricultural innovation that aligns perfectly with my professional ethos. The Universidad Nacional de Córdoba (UNC), consistently ranked among Latin America's top institutions, hosts one of South America's most respected Food Science departments – precisely where I intend to complete advanced studies in Artisan Bread Technology. More importantly, Córdoba itself is a living classroom: its surrounding</w:t>
      </w:r>
      <w:r>
        <w:t xml:space="preserve"> </w:t>
      </w:r>
      <w:r>
        <w:rPr>
          <w:iCs/>
          <w:i/>
        </w:rPr>
        <w:t xml:space="preserve">Sierras Chicas</w:t>
      </w:r>
      <w:r>
        <w:t xml:space="preserve"> </w:t>
      </w:r>
      <w:r>
        <w:t xml:space="preserve">region produces exceptional grains and fruits used by legendary bakeries like</w:t>
      </w:r>
      <w:r>
        <w:t xml:space="preserve"> </w:t>
      </w:r>
      <w:r>
        <w:rPr>
          <w:iCs/>
          <w:i/>
        </w:rPr>
        <w:t xml:space="preserve">Café de la Catedral</w:t>
      </w:r>
      <w:r>
        <w:t xml:space="preserve">, while the city's annual</w:t>
      </w:r>
      <w:r>
        <w:t xml:space="preserve"> </w:t>
      </w:r>
      <w:r>
        <w:rPr>
          <w:iCs/>
          <w:i/>
        </w:rPr>
        <w:t xml:space="preserve">Feria del Pan Artesanal</w:t>
      </w:r>
      <w:r>
        <w:t xml:space="preserve"> </w:t>
      </w:r>
      <w:r>
        <w:t xml:space="preserve">(Artisan Bread Fair) showcases traditions I am eager to learn from. Argentina Córdoba isn't just a location; it's a sensory immersion in baking as cultural practice.</w:t>
      </w:r>
    </w:p>
    <w:p>
      <w:pPr>
        <w:pStyle w:val="BodyText"/>
      </w:pPr>
      <w:r>
        <w:t xml:space="preserve">Baker’s academic and professional trajectory has been meticulously aligned with this goal. My thesis on "Sustainable Grain Sourcing in Heritage Baking" was awarded the National Culinary Innovation Prize, and I've collaborated with organic farms across California to develop heirloom wheat varieties – a project that directly complements Córdoba's</w:t>
      </w:r>
      <w:r>
        <w:t xml:space="preserve"> </w:t>
      </w:r>
      <w:r>
        <w:rPr>
          <w:iCs/>
          <w:i/>
        </w:rPr>
        <w:t xml:space="preserve">agroecological movement</w:t>
      </w:r>
      <w:r>
        <w:t xml:space="preserve">. I have also studied Spanish at the Instituto Cervantes for two years, achieving advanced fluency to ensure seamless integration into Argentina's culinary community. Crucially, I've already established connections with Córdoba-based bakers through the Latin American Baking Network; their mentorship has confirmed that my research on</w:t>
      </w:r>
      <w:r>
        <w:t xml:space="preserve"> </w:t>
      </w:r>
      <w:r>
        <w:rPr>
          <w:iCs/>
          <w:i/>
        </w:rPr>
        <w:t xml:space="preserve">fermentación natural</w:t>
      </w:r>
      <w:r>
        <w:t xml:space="preserve"> </w:t>
      </w:r>
      <w:r>
        <w:t xml:space="preserve">(natural fermentation) would contribute meaningfully to local bakeries seeking to balance tradition with modern sustainability.</w:t>
      </w:r>
    </w:p>
    <w:p>
      <w:pPr>
        <w:pStyle w:val="BodyText"/>
      </w:pPr>
      <w:r>
        <w:t xml:space="preserve">My motivation extends beyond technical skill acquisition. Argentina Córdoba represents a cultural dialogue I've long sought. Having studied Argentine history and literature, I understand baking here is inseparable from the</w:t>
      </w:r>
      <w:r>
        <w:t xml:space="preserve"> </w:t>
      </w:r>
      <w:r>
        <w:rPr>
          <w:iCs/>
          <w:i/>
        </w:rPr>
        <w:t xml:space="preserve">mate</w:t>
      </w:r>
      <w:r>
        <w:t xml:space="preserve">-drinking gatherings (</w:t>
      </w:r>
      <w:r>
        <w:rPr>
          <w:iCs/>
          <w:i/>
        </w:rPr>
        <w:t xml:space="preserve">asados</w:t>
      </w:r>
      <w:r>
        <w:t xml:space="preserve">) that define social bonds across generations. In Córdoba's historic neighborhoods like</w:t>
      </w:r>
      <w:r>
        <w:t xml:space="preserve"> </w:t>
      </w:r>
      <w:r>
        <w:rPr>
          <w:iCs/>
          <w:i/>
        </w:rPr>
        <w:t xml:space="preserve">Monte Cristo</w:t>
      </w:r>
      <w:r>
        <w:t xml:space="preserve">, bakeries are community hubs where artisans share techniques passed down through decades – a philosophy I intend to honor. My Statement of Purpose must therefore reflect not just my professional ambition, but my commitment to becoming a respectful apprentice in this living tradition.</w:t>
      </w:r>
    </w:p>
    <w:p>
      <w:pPr>
        <w:pStyle w:val="BodyText"/>
      </w:pPr>
      <w:r>
        <w:t xml:space="preserve">I recognize that Argentina Córdoba demands more than academic rigor; it requires cultural humility. During my preliminary research visit last year, I volunteered at a community bakery in Villa María (a satellite city of Córdoba), learning to shape</w:t>
      </w:r>
      <w:r>
        <w:t xml:space="preserve"> </w:t>
      </w:r>
      <w:r>
        <w:rPr>
          <w:iCs/>
          <w:i/>
        </w:rPr>
        <w:t xml:space="preserve">cruasanes</w:t>
      </w:r>
      <w:r>
        <w:t xml:space="preserve"> </w:t>
      </w:r>
      <w:r>
        <w:t xml:space="preserve">using locally milled farro. This experience revealed the profound connection between Argentine bread and land stewardship – a principle that now anchors my own practice. I plan to apply this insight through research on reducing water usage in artisanal loaves, directly supporting Córdoba's initiatives for sustainable urban agriculture. My proposal to work with UNC's</w:t>
      </w:r>
      <w:r>
        <w:t xml:space="preserve"> </w:t>
      </w:r>
      <w:r>
        <w:rPr>
          <w:iCs/>
          <w:i/>
        </w:rPr>
        <w:t xml:space="preserve">Centro de Investigaciones en Ciencias Agropecuarias</w:t>
      </w:r>
      <w:r>
        <w:t xml:space="preserve"> </w:t>
      </w:r>
      <w:r>
        <w:t xml:space="preserve">(Center for Agricultural Science Research) aims to develop recipes using locally sourced grains that minimize environmental impact while preserving flavor heritage – a contribution I believe will resonate with Córdoba's evolving food scene.</w:t>
      </w:r>
    </w:p>
    <w:p>
      <w:pPr>
        <w:pStyle w:val="BodyText"/>
      </w:pPr>
      <w:r>
        <w:t xml:space="preserve">The significance of this journey in Argentina Córdoba cannot be overstated. As a global hub for culinary innovation, the city attracts chefs from across the Americas seeking to reconcile tradition with contemporary ethics. By joining this community, Baker will not only advance their expertise but also foster cross-cultural exchange – bringing North American techniques to enrich local practices while learning from Córdoba's time-honored wisdom. Upon completion of my studies, I envision establishing a cooperative bakery in Córdoba that sources directly from regional producers and trains young artisans in both heritage methods and sustainable business models. This venture would honor the legacy of Argentine bakers while creating new pathways for community economic development – exactly the vision Argentina Córdoba embodies.</w:t>
      </w:r>
    </w:p>
    <w:p>
      <w:pPr>
        <w:pStyle w:val="BodyText"/>
      </w:pPr>
      <w:r>
        <w:t xml:space="preserve">Finally, my Statement of Purpose is a promise to Argentina: I will honor your traditions with humility, contribute my skills with integrity, and become a lifelong advocate for Córdoba's culinary identity. The city's cobblestone streets where</w:t>
      </w:r>
      <w:r>
        <w:t xml:space="preserve"> </w:t>
      </w:r>
      <w:r>
        <w:rPr>
          <w:iCs/>
          <w:i/>
        </w:rPr>
        <w:t xml:space="preserve">pan de centeno</w:t>
      </w:r>
      <w:r>
        <w:t xml:space="preserve"> </w:t>
      </w:r>
      <w:r>
        <w:t xml:space="preserve">(rye bread) still carries the scent of wood-fired ovens have captivated me not as a tourist but as a future member of this community. In choosing Argentina Córdoba, I am not merely selecting an academic destination – I am committing to becoming part of its living tapestry. As Baker, I stand ready to learn, share, and grow alongside the artisans who make this city's bread more than food: it is culture made tangible.</w:t>
      </w:r>
    </w:p>
    <w:p>
      <w:pPr>
        <w:pStyle w:val="BodyText"/>
      </w:pPr>
      <w:r>
        <w:t xml:space="preserve">I have chosen Argentina Córdoba not for its reputation alone, but because it offers the unique convergence of tradition and innovation where my professional purpose finds its truest expression. This Statement of Purpose reflects not just what I seek to learn in Argentina Córdoba, but how I intend to leave an enduring mark on the very community that will shape 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Baker - Argentina Córdoba</dc:title>
  <dc:creator/>
  <dc:language>en</dc:language>
  <cp:keywords/>
  <dcterms:created xsi:type="dcterms:W3CDTF">2026-07-21T03:13:31Z</dcterms:created>
  <dcterms:modified xsi:type="dcterms:W3CDTF">2026-07-21T03:13:31Z</dcterms:modified>
</cp:coreProperties>
</file>

<file path=docProps/custom.xml><?xml version="1.0" encoding="utf-8"?>
<Properties xmlns="http://schemas.openxmlformats.org/officeDocument/2006/custom-properties" xmlns:vt="http://schemas.openxmlformats.org/officeDocument/2006/docPropsVTypes"/>
</file>